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65842" w:rsidRPr="00765842" w:rsidRDefault="001A6A71" w:rsidP="00765842">
      <w:r>
        <w:rPr>
          <w:noProof/>
        </w:rPr>
        <w:drawing>
          <wp:inline distT="0" distB="0" distL="0" distR="0">
            <wp:extent cx="5943600" cy="3285244"/>
            <wp:effectExtent l="0" t="0" r="0" b="0"/>
            <wp:docPr id="65808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082035" name="Picture 658082035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17"/>
                    <a:stretch/>
                  </pic:blipFill>
                  <pic:spPr bwMode="auto">
                    <a:xfrm>
                      <a:off x="0" y="0"/>
                      <a:ext cx="5943600" cy="3285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65842" w:rsidRPr="007658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szQxsrAwNjUxNTdT0lEKTi0uzszPAykwrAUAq4qnfCwAAAA="/>
  </w:docVars>
  <w:rsids>
    <w:rsidRoot w:val="00F52C15"/>
    <w:rsid w:val="001A6A71"/>
    <w:rsid w:val="00305D3B"/>
    <w:rsid w:val="004C6592"/>
    <w:rsid w:val="004D2FB5"/>
    <w:rsid w:val="00765842"/>
    <w:rsid w:val="00850CE8"/>
    <w:rsid w:val="00F52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CEA01"/>
  <w15:chartTrackingRefBased/>
  <w15:docId w15:val="{691ABB11-46EB-4881-B246-10FDC25A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52C15"/>
    <w:rPr>
      <w:color w:val="0000FF"/>
      <w:u w:val="single"/>
    </w:rPr>
  </w:style>
  <w:style w:type="character" w:customStyle="1" w:styleId="hgkelc">
    <w:name w:val="hgkelc"/>
    <w:basedOn w:val="DefaultParagraphFont"/>
    <w:rsid w:val="00765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0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7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kinlotan</dc:creator>
  <cp:keywords/>
  <dc:description/>
  <cp:lastModifiedBy>Patricia Akinlotan</cp:lastModifiedBy>
  <cp:revision>1</cp:revision>
  <dcterms:created xsi:type="dcterms:W3CDTF">2023-04-22T20:37:00Z</dcterms:created>
  <dcterms:modified xsi:type="dcterms:W3CDTF">2023-04-23T17:33:00Z</dcterms:modified>
</cp:coreProperties>
</file>